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a KLin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Lin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20 Roslyn Cir, Highland Park, IL, USA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nagoldweinberg@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14333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gg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2/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